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73c99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7ef5e54-0d3c-4c54-9a05-048396dc9af4"/>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1fd5be96-ed76-4a92-8001-9f62769fc4b4"/>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2:42Z</dcterms:created>
  <dcterms:modified xsi:type="dcterms:W3CDTF">2023-07-21T21: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